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FBD83" w14:textId="6E6E84C8" w:rsidR="00326F53" w:rsidRDefault="00A12F76" w:rsidP="002809BF">
      <w:pPr>
        <w:jc w:val="center"/>
        <w:rPr>
          <w:b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D8362D1" wp14:editId="526D40B8">
            <wp:simplePos x="0" y="0"/>
            <wp:positionH relativeFrom="column">
              <wp:posOffset>196941</wp:posOffset>
            </wp:positionH>
            <wp:positionV relativeFrom="paragraph">
              <wp:posOffset>92165</wp:posOffset>
            </wp:positionV>
            <wp:extent cx="2296795" cy="975995"/>
            <wp:effectExtent l="0" t="0" r="8255" b="0"/>
            <wp:wrapTight wrapText="bothSides">
              <wp:wrapPolygon edited="0">
                <wp:start x="0" y="0"/>
                <wp:lineTo x="0" y="21080"/>
                <wp:lineTo x="21498" y="21080"/>
                <wp:lineTo x="2149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malogoblu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795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1615" w:rsidRPr="596285FF">
        <w:rPr>
          <w:b/>
          <w:bCs/>
          <w:sz w:val="26"/>
          <w:szCs w:val="26"/>
        </w:rPr>
        <w:t xml:space="preserve"> </w:t>
      </w:r>
    </w:p>
    <w:p w14:paraId="3E860615" w14:textId="425C5028" w:rsidR="005665BA" w:rsidRDefault="00C12BA9" w:rsidP="002809BF">
      <w:pPr>
        <w:jc w:val="center"/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w:drawing>
          <wp:inline distT="0" distB="0" distL="0" distR="0" wp14:anchorId="6A7BDD0E" wp14:editId="2CDC49B7">
            <wp:extent cx="2898648" cy="73152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648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CB960F" w14:textId="6AC7E001" w:rsidR="00426D6A" w:rsidRDefault="00426D6A" w:rsidP="002809BF">
      <w:pPr>
        <w:jc w:val="center"/>
        <w:rPr>
          <w:b/>
          <w:sz w:val="26"/>
          <w:szCs w:val="26"/>
        </w:rPr>
      </w:pPr>
    </w:p>
    <w:p w14:paraId="69489DBB" w14:textId="01DEA33C" w:rsidR="00426D6A" w:rsidRDefault="00426D6A" w:rsidP="002809BF">
      <w:pPr>
        <w:jc w:val="center"/>
        <w:rPr>
          <w:b/>
          <w:sz w:val="26"/>
          <w:szCs w:val="26"/>
        </w:rPr>
      </w:pPr>
    </w:p>
    <w:p w14:paraId="57F2EDAB" w14:textId="77777777" w:rsidR="00835013" w:rsidRDefault="00835013" w:rsidP="00553B85">
      <w:pPr>
        <w:jc w:val="center"/>
        <w:rPr>
          <w:rFonts w:asciiTheme="minorHAnsi" w:hAnsiTheme="minorHAnsi"/>
          <w:b/>
          <w:sz w:val="26"/>
          <w:szCs w:val="26"/>
        </w:rPr>
      </w:pPr>
    </w:p>
    <w:p w14:paraId="6FEACB7B" w14:textId="77777777" w:rsidR="00835013" w:rsidRDefault="00835013" w:rsidP="00553B85">
      <w:pPr>
        <w:jc w:val="center"/>
        <w:rPr>
          <w:rFonts w:asciiTheme="minorHAnsi" w:hAnsiTheme="minorHAnsi"/>
          <w:b/>
          <w:sz w:val="26"/>
          <w:szCs w:val="26"/>
        </w:rPr>
      </w:pPr>
    </w:p>
    <w:p w14:paraId="21D7F86F" w14:textId="79453AB9" w:rsidR="00F75ED6" w:rsidRPr="00D34B2C" w:rsidRDefault="00316654" w:rsidP="00553B85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Effective Practices for Municipal Operations 101</w:t>
      </w:r>
    </w:p>
    <w:p w14:paraId="75628A92" w14:textId="05F01ABC" w:rsidR="00D34B2C" w:rsidRPr="00D34B2C" w:rsidRDefault="00D34B2C" w:rsidP="04A277D3">
      <w:pPr>
        <w:jc w:val="center"/>
        <w:rPr>
          <w:rFonts w:asciiTheme="minorHAnsi" w:hAnsiTheme="minorHAnsi"/>
          <w:b/>
          <w:bCs/>
          <w:sz w:val="26"/>
          <w:szCs w:val="26"/>
        </w:rPr>
      </w:pPr>
      <w:r w:rsidRPr="04A277D3">
        <w:rPr>
          <w:rFonts w:asciiTheme="minorHAnsi" w:hAnsiTheme="minorHAnsi"/>
          <w:b/>
          <w:bCs/>
          <w:sz w:val="26"/>
          <w:szCs w:val="26"/>
        </w:rPr>
        <w:t>20</w:t>
      </w:r>
      <w:r w:rsidR="00DD70A7" w:rsidRPr="04A277D3">
        <w:rPr>
          <w:rFonts w:asciiTheme="minorHAnsi" w:hAnsiTheme="minorHAnsi"/>
          <w:b/>
          <w:bCs/>
          <w:sz w:val="26"/>
          <w:szCs w:val="26"/>
        </w:rPr>
        <w:t>2</w:t>
      </w:r>
      <w:r w:rsidR="00610FB6">
        <w:rPr>
          <w:rFonts w:asciiTheme="minorHAnsi" w:hAnsiTheme="minorHAnsi"/>
          <w:b/>
          <w:bCs/>
          <w:sz w:val="26"/>
          <w:szCs w:val="26"/>
        </w:rPr>
        <w:t>2</w:t>
      </w:r>
      <w:r w:rsidRPr="04A277D3">
        <w:rPr>
          <w:rFonts w:asciiTheme="minorHAnsi" w:hAnsiTheme="minorHAnsi"/>
          <w:b/>
          <w:bCs/>
          <w:sz w:val="26"/>
          <w:szCs w:val="26"/>
        </w:rPr>
        <w:t xml:space="preserve"> GMA Annual</w:t>
      </w:r>
      <w:r w:rsidR="00DD70A7" w:rsidRPr="04A277D3">
        <w:rPr>
          <w:rFonts w:asciiTheme="minorHAnsi" w:hAnsiTheme="minorHAnsi"/>
          <w:b/>
          <w:bCs/>
          <w:sz w:val="26"/>
          <w:szCs w:val="26"/>
        </w:rPr>
        <w:t xml:space="preserve"> </w:t>
      </w:r>
      <w:r w:rsidRPr="04A277D3">
        <w:rPr>
          <w:rFonts w:asciiTheme="minorHAnsi" w:hAnsiTheme="minorHAnsi"/>
          <w:b/>
          <w:bCs/>
          <w:sz w:val="26"/>
          <w:szCs w:val="26"/>
        </w:rPr>
        <w:t>Convention</w:t>
      </w:r>
    </w:p>
    <w:p w14:paraId="1B4F243C" w14:textId="616626EB" w:rsidR="00835013" w:rsidRPr="00835013" w:rsidRDefault="00835013" w:rsidP="00835013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  <w:bCs/>
        </w:rPr>
        <w:t>Saturday</w:t>
      </w:r>
      <w:r w:rsidRPr="00835013">
        <w:rPr>
          <w:rFonts w:asciiTheme="minorHAnsi" w:hAnsiTheme="minorHAnsi"/>
          <w:b/>
          <w:bCs/>
        </w:rPr>
        <w:t>, J</w:t>
      </w:r>
      <w:r>
        <w:rPr>
          <w:rFonts w:asciiTheme="minorHAnsi" w:hAnsiTheme="minorHAnsi"/>
          <w:b/>
          <w:bCs/>
        </w:rPr>
        <w:t>une</w:t>
      </w:r>
      <w:r w:rsidRPr="00835013">
        <w:rPr>
          <w:rFonts w:asciiTheme="minorHAnsi" w:hAnsiTheme="minorHAnsi"/>
          <w:b/>
          <w:bCs/>
        </w:rPr>
        <w:t xml:space="preserve"> 25, 2022</w:t>
      </w:r>
    </w:p>
    <w:p w14:paraId="462DDFF2" w14:textId="77777777" w:rsidR="00835013" w:rsidRPr="00835013" w:rsidRDefault="00835013" w:rsidP="00835013">
      <w:pPr>
        <w:jc w:val="center"/>
        <w:rPr>
          <w:rFonts w:asciiTheme="minorHAnsi" w:hAnsiTheme="minorHAnsi"/>
        </w:rPr>
      </w:pPr>
      <w:r w:rsidRPr="00835013">
        <w:rPr>
          <w:rFonts w:asciiTheme="minorHAnsi" w:hAnsiTheme="minorHAnsi"/>
          <w:b/>
          <w:bCs/>
        </w:rPr>
        <w:t>8:15AM - 11:15AM</w:t>
      </w:r>
    </w:p>
    <w:p w14:paraId="606AF17B" w14:textId="77777777" w:rsidR="00D37DE8" w:rsidRDefault="00D37DE8" w:rsidP="00553B85">
      <w:pPr>
        <w:jc w:val="center"/>
        <w:rPr>
          <w:rFonts w:asciiTheme="minorHAnsi" w:hAnsiTheme="minorHAnsi"/>
        </w:rPr>
      </w:pPr>
    </w:p>
    <w:p w14:paraId="01BEF200" w14:textId="77777777" w:rsidR="00553B85" w:rsidRDefault="00553B85" w:rsidP="00D34B2C">
      <w:pPr>
        <w:ind w:left="360"/>
        <w:rPr>
          <w:rFonts w:asciiTheme="minorHAnsi" w:hAnsiTheme="minorHAnsi"/>
        </w:rPr>
      </w:pPr>
    </w:p>
    <w:p w14:paraId="15569636" w14:textId="77777777" w:rsidR="004435C2" w:rsidRDefault="004435C2" w:rsidP="00553B85">
      <w:pPr>
        <w:rPr>
          <w:rFonts w:asciiTheme="minorHAnsi" w:hAnsiTheme="minorHAnsi"/>
        </w:rPr>
      </w:pPr>
    </w:p>
    <w:p w14:paraId="35CD4F8A" w14:textId="720A85F5" w:rsidR="00BE4FE1" w:rsidRPr="003C5B70" w:rsidRDefault="00BE4FE1" w:rsidP="04A277D3">
      <w:pPr>
        <w:rPr>
          <w:b/>
          <w:bCs/>
        </w:rPr>
      </w:pPr>
      <w:r w:rsidRPr="04A277D3">
        <w:rPr>
          <w:b/>
          <w:bCs/>
          <w:sz w:val="22"/>
          <w:szCs w:val="22"/>
        </w:rPr>
        <w:t>Welcome and Introductions</w:t>
      </w:r>
      <w:r>
        <w:tab/>
      </w:r>
      <w:r w:rsidR="00610FB6">
        <w:tab/>
      </w:r>
      <w:r w:rsidR="00610FB6">
        <w:tab/>
      </w:r>
      <w:r w:rsidR="00610FB6">
        <w:tab/>
      </w:r>
      <w:r w:rsidR="50BF273F" w:rsidRPr="04A277D3">
        <w:rPr>
          <w:i/>
          <w:iCs/>
          <w:sz w:val="22"/>
          <w:szCs w:val="22"/>
        </w:rPr>
        <w:t>Artiffany Stanley</w:t>
      </w:r>
      <w:r w:rsidR="00DD1897" w:rsidRPr="04A277D3">
        <w:rPr>
          <w:i/>
          <w:iCs/>
          <w:sz w:val="22"/>
          <w:szCs w:val="22"/>
        </w:rPr>
        <w:t>, Georgia Municipal Association</w:t>
      </w:r>
    </w:p>
    <w:p w14:paraId="20713B46" w14:textId="77777777" w:rsidR="00BE4FE1" w:rsidRPr="0070746B" w:rsidRDefault="0070746B" w:rsidP="00553B85">
      <w:pPr>
        <w:rPr>
          <w:i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32FBB39D" w14:textId="77777777" w:rsidR="00EC7063" w:rsidRPr="003C5B70" w:rsidRDefault="00EC7063" w:rsidP="00553B85">
      <w:pPr>
        <w:rPr>
          <w:sz w:val="22"/>
          <w:szCs w:val="22"/>
        </w:rPr>
      </w:pPr>
    </w:p>
    <w:p w14:paraId="7D2656F0" w14:textId="77777777" w:rsidR="004435C2" w:rsidRPr="003C5B70" w:rsidRDefault="004435C2" w:rsidP="00BE4FE1">
      <w:pPr>
        <w:rPr>
          <w:b/>
          <w:sz w:val="22"/>
          <w:szCs w:val="22"/>
        </w:rPr>
      </w:pPr>
      <w:r w:rsidRPr="003C5B70">
        <w:rPr>
          <w:b/>
          <w:sz w:val="22"/>
          <w:szCs w:val="22"/>
        </w:rPr>
        <w:t>Process Principles – “How We Do Things”</w:t>
      </w:r>
    </w:p>
    <w:p w14:paraId="42E22B46" w14:textId="77777777" w:rsidR="00BE4FE1" w:rsidRPr="003C5B70" w:rsidRDefault="00BE4FE1" w:rsidP="00BE4FE1">
      <w:pPr>
        <w:rPr>
          <w:sz w:val="22"/>
          <w:szCs w:val="22"/>
        </w:rPr>
      </w:pPr>
    </w:p>
    <w:p w14:paraId="79A30075" w14:textId="77777777" w:rsidR="004435C2" w:rsidRPr="00D77D3A" w:rsidRDefault="00D77D3A" w:rsidP="00D77D3A">
      <w:pPr>
        <w:ind w:left="360"/>
        <w:rPr>
          <w:sz w:val="22"/>
          <w:szCs w:val="22"/>
        </w:rPr>
      </w:pPr>
      <w:r>
        <w:rPr>
          <w:b/>
          <w:sz w:val="22"/>
          <w:szCs w:val="22"/>
        </w:rPr>
        <w:t>-</w:t>
      </w:r>
      <w:r w:rsidR="004435C2" w:rsidRPr="00D77D3A">
        <w:rPr>
          <w:b/>
          <w:sz w:val="22"/>
          <w:szCs w:val="22"/>
        </w:rPr>
        <w:t xml:space="preserve">Acting Strategically </w:t>
      </w:r>
      <w:r w:rsidR="00906E98" w:rsidRPr="00D77D3A">
        <w:rPr>
          <w:b/>
          <w:sz w:val="22"/>
          <w:szCs w:val="22"/>
        </w:rPr>
        <w:tab/>
      </w:r>
      <w:r w:rsidR="00906E98" w:rsidRPr="00D77D3A">
        <w:rPr>
          <w:b/>
          <w:sz w:val="22"/>
          <w:szCs w:val="22"/>
        </w:rPr>
        <w:tab/>
      </w:r>
      <w:r w:rsidR="00906E98" w:rsidRPr="00D77D3A">
        <w:rPr>
          <w:b/>
          <w:sz w:val="22"/>
          <w:szCs w:val="22"/>
        </w:rPr>
        <w:tab/>
      </w:r>
      <w:r w:rsidR="00906E98" w:rsidRPr="00D77D3A">
        <w:rPr>
          <w:b/>
          <w:sz w:val="22"/>
          <w:szCs w:val="22"/>
        </w:rPr>
        <w:tab/>
      </w:r>
      <w:r w:rsidR="00DD70A7">
        <w:rPr>
          <w:i/>
          <w:sz w:val="22"/>
          <w:szCs w:val="22"/>
        </w:rPr>
        <w:t>Stan Brown</w:t>
      </w:r>
      <w:r w:rsidR="00906E98" w:rsidRPr="00D77D3A">
        <w:rPr>
          <w:i/>
          <w:sz w:val="22"/>
          <w:szCs w:val="22"/>
        </w:rPr>
        <w:t xml:space="preserve">, </w:t>
      </w:r>
      <w:r w:rsidR="00DD70A7">
        <w:rPr>
          <w:i/>
          <w:sz w:val="22"/>
          <w:szCs w:val="22"/>
        </w:rPr>
        <w:t>Georgia Municipal Association</w:t>
      </w:r>
    </w:p>
    <w:p w14:paraId="7D557526" w14:textId="77777777" w:rsidR="004435C2" w:rsidRPr="00D77D3A" w:rsidRDefault="00D77D3A" w:rsidP="00D77D3A">
      <w:pPr>
        <w:ind w:left="360"/>
        <w:rPr>
          <w:b/>
          <w:sz w:val="22"/>
          <w:szCs w:val="22"/>
        </w:rPr>
      </w:pPr>
      <w:r>
        <w:rPr>
          <w:b/>
          <w:sz w:val="22"/>
          <w:szCs w:val="22"/>
        </w:rPr>
        <w:t>-</w:t>
      </w:r>
      <w:r w:rsidR="004435C2" w:rsidRPr="00D77D3A">
        <w:rPr>
          <w:b/>
          <w:sz w:val="22"/>
          <w:szCs w:val="22"/>
        </w:rPr>
        <w:t xml:space="preserve">Operational Effectiveness </w:t>
      </w:r>
      <w:r w:rsidR="0070746B">
        <w:rPr>
          <w:b/>
          <w:sz w:val="22"/>
          <w:szCs w:val="22"/>
        </w:rPr>
        <w:tab/>
      </w:r>
      <w:r w:rsidR="0070746B">
        <w:rPr>
          <w:b/>
          <w:sz w:val="22"/>
          <w:szCs w:val="22"/>
        </w:rPr>
        <w:tab/>
      </w:r>
      <w:r w:rsidR="0070746B">
        <w:rPr>
          <w:b/>
          <w:sz w:val="22"/>
          <w:szCs w:val="22"/>
        </w:rPr>
        <w:tab/>
      </w:r>
    </w:p>
    <w:p w14:paraId="527C1B54" w14:textId="77777777" w:rsidR="004435C2" w:rsidRPr="00D77D3A" w:rsidRDefault="00D77D3A" w:rsidP="00D77D3A">
      <w:pPr>
        <w:ind w:left="360"/>
        <w:rPr>
          <w:b/>
          <w:sz w:val="22"/>
          <w:szCs w:val="22"/>
        </w:rPr>
      </w:pPr>
      <w:r>
        <w:rPr>
          <w:b/>
          <w:sz w:val="22"/>
          <w:szCs w:val="22"/>
        </w:rPr>
        <w:t>-</w:t>
      </w:r>
      <w:r w:rsidR="004435C2" w:rsidRPr="00D77D3A">
        <w:rPr>
          <w:b/>
          <w:sz w:val="22"/>
          <w:szCs w:val="22"/>
        </w:rPr>
        <w:t xml:space="preserve">Regulatory Compliance </w:t>
      </w:r>
    </w:p>
    <w:p w14:paraId="7E314E56" w14:textId="77777777" w:rsidR="003C5B70" w:rsidRDefault="003C5B70" w:rsidP="004435C2">
      <w:pPr>
        <w:pStyle w:val="ListParagraph"/>
        <w:ind w:left="1080"/>
        <w:rPr>
          <w:sz w:val="22"/>
          <w:szCs w:val="22"/>
        </w:rPr>
      </w:pPr>
    </w:p>
    <w:p w14:paraId="44973DDE" w14:textId="77777777" w:rsidR="00C122AD" w:rsidRPr="003C5B70" w:rsidRDefault="00C122AD" w:rsidP="004435C2">
      <w:pPr>
        <w:pStyle w:val="ListParagraph"/>
        <w:ind w:left="1080"/>
        <w:rPr>
          <w:sz w:val="22"/>
          <w:szCs w:val="22"/>
        </w:rPr>
      </w:pPr>
    </w:p>
    <w:p w14:paraId="792D349A" w14:textId="67806AAA" w:rsidR="00E51F2B" w:rsidRDefault="00E51F2B" w:rsidP="00D77D3A">
      <w:pPr>
        <w:ind w:left="360"/>
        <w:rPr>
          <w:b/>
          <w:sz w:val="22"/>
          <w:szCs w:val="22"/>
        </w:rPr>
      </w:pPr>
      <w:r w:rsidRPr="4789D13F">
        <w:rPr>
          <w:b/>
          <w:bCs/>
          <w:sz w:val="22"/>
          <w:szCs w:val="22"/>
        </w:rPr>
        <w:t>-Fiscal Responsibility</w:t>
      </w:r>
      <w:r>
        <w:tab/>
      </w:r>
      <w:r>
        <w:tab/>
      </w:r>
      <w:r>
        <w:tab/>
      </w:r>
      <w:r>
        <w:tab/>
      </w:r>
      <w:r w:rsidR="00DD70A7" w:rsidRPr="4789D13F">
        <w:rPr>
          <w:i/>
          <w:iCs/>
          <w:sz w:val="22"/>
          <w:szCs w:val="22"/>
        </w:rPr>
        <w:t>Judy McCorkle</w:t>
      </w:r>
      <w:r w:rsidR="008A10D8" w:rsidRPr="4789D13F">
        <w:rPr>
          <w:i/>
          <w:iCs/>
          <w:sz w:val="22"/>
          <w:szCs w:val="22"/>
        </w:rPr>
        <w:t xml:space="preserve">, </w:t>
      </w:r>
      <w:r w:rsidR="00DD70A7" w:rsidRPr="4789D13F">
        <w:rPr>
          <w:i/>
          <w:iCs/>
          <w:sz w:val="22"/>
          <w:szCs w:val="22"/>
        </w:rPr>
        <w:t>City of Sandersville</w:t>
      </w:r>
    </w:p>
    <w:p w14:paraId="5647F8AC" w14:textId="77777777" w:rsidR="008A10D8" w:rsidRPr="00D77D3A" w:rsidRDefault="00D77D3A" w:rsidP="008A10D8">
      <w:pPr>
        <w:ind w:left="360"/>
        <w:rPr>
          <w:b/>
          <w:sz w:val="22"/>
          <w:szCs w:val="22"/>
        </w:rPr>
      </w:pPr>
      <w:r>
        <w:rPr>
          <w:b/>
          <w:sz w:val="22"/>
          <w:szCs w:val="22"/>
        </w:rPr>
        <w:t>-</w:t>
      </w:r>
      <w:r w:rsidR="004435C2" w:rsidRPr="00D77D3A">
        <w:rPr>
          <w:b/>
          <w:sz w:val="22"/>
          <w:szCs w:val="22"/>
        </w:rPr>
        <w:t xml:space="preserve">Asset Management </w:t>
      </w:r>
      <w:r w:rsidR="00906E98" w:rsidRPr="00D77D3A">
        <w:rPr>
          <w:b/>
          <w:sz w:val="22"/>
          <w:szCs w:val="22"/>
        </w:rPr>
        <w:tab/>
      </w:r>
      <w:r w:rsidR="00906E98" w:rsidRPr="00D77D3A">
        <w:rPr>
          <w:b/>
          <w:sz w:val="22"/>
          <w:szCs w:val="22"/>
        </w:rPr>
        <w:tab/>
      </w:r>
      <w:r w:rsidR="00906E98" w:rsidRPr="00D77D3A">
        <w:rPr>
          <w:b/>
          <w:sz w:val="22"/>
          <w:szCs w:val="22"/>
        </w:rPr>
        <w:tab/>
      </w:r>
      <w:r w:rsidR="00906E98" w:rsidRPr="00D77D3A">
        <w:rPr>
          <w:b/>
          <w:sz w:val="22"/>
          <w:szCs w:val="22"/>
        </w:rPr>
        <w:tab/>
      </w:r>
    </w:p>
    <w:p w14:paraId="221BBAB9" w14:textId="77777777" w:rsidR="004435C2" w:rsidRPr="00D77D3A" w:rsidRDefault="0070746B" w:rsidP="00D77D3A">
      <w:pPr>
        <w:ind w:left="360"/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E51F2B">
        <w:rPr>
          <w:b/>
          <w:sz w:val="22"/>
          <w:szCs w:val="22"/>
        </w:rPr>
        <w:tab/>
      </w:r>
      <w:r w:rsidR="00E51F2B">
        <w:rPr>
          <w:b/>
          <w:sz w:val="22"/>
          <w:szCs w:val="22"/>
        </w:rPr>
        <w:tab/>
      </w:r>
      <w:r w:rsidR="00E51F2B">
        <w:rPr>
          <w:b/>
          <w:sz w:val="22"/>
          <w:szCs w:val="22"/>
        </w:rPr>
        <w:tab/>
      </w:r>
    </w:p>
    <w:p w14:paraId="1CD715B0" w14:textId="77777777" w:rsidR="003C5B70" w:rsidRPr="003C5B70" w:rsidRDefault="003C5B70" w:rsidP="00906E98">
      <w:pPr>
        <w:rPr>
          <w:sz w:val="22"/>
          <w:szCs w:val="22"/>
        </w:rPr>
      </w:pPr>
    </w:p>
    <w:p w14:paraId="0267C98C" w14:textId="77777777" w:rsidR="00906E98" w:rsidRPr="003C5B70" w:rsidRDefault="00906E98" w:rsidP="00906E98">
      <w:pPr>
        <w:rPr>
          <w:b/>
          <w:sz w:val="22"/>
          <w:szCs w:val="22"/>
        </w:rPr>
      </w:pPr>
      <w:r w:rsidRPr="003C5B70">
        <w:rPr>
          <w:b/>
          <w:sz w:val="22"/>
          <w:szCs w:val="22"/>
        </w:rPr>
        <w:t>Stretch Break</w:t>
      </w:r>
      <w:r w:rsidR="00191615">
        <w:rPr>
          <w:b/>
          <w:sz w:val="22"/>
          <w:szCs w:val="22"/>
        </w:rPr>
        <w:t xml:space="preserve">                                                           </w:t>
      </w:r>
      <w:r w:rsidR="00191615">
        <w:rPr>
          <w:b/>
          <w:sz w:val="22"/>
          <w:szCs w:val="22"/>
        </w:rPr>
        <w:tab/>
      </w:r>
    </w:p>
    <w:p w14:paraId="62ABB3B5" w14:textId="77777777" w:rsidR="004435C2" w:rsidRDefault="004435C2" w:rsidP="004435C2">
      <w:pPr>
        <w:pStyle w:val="ListParagraph"/>
        <w:ind w:left="1080"/>
        <w:rPr>
          <w:sz w:val="22"/>
          <w:szCs w:val="22"/>
        </w:rPr>
      </w:pPr>
    </w:p>
    <w:p w14:paraId="701A1B44" w14:textId="77777777" w:rsidR="003C5B70" w:rsidRPr="003C5B70" w:rsidRDefault="003C5B70" w:rsidP="004435C2">
      <w:pPr>
        <w:pStyle w:val="ListParagraph"/>
        <w:ind w:left="1080"/>
        <w:rPr>
          <w:sz w:val="22"/>
          <w:szCs w:val="22"/>
        </w:rPr>
      </w:pPr>
    </w:p>
    <w:p w14:paraId="349501DB" w14:textId="77777777" w:rsidR="004435C2" w:rsidRPr="003C5B70" w:rsidRDefault="004435C2" w:rsidP="00BE4FE1">
      <w:pPr>
        <w:rPr>
          <w:b/>
          <w:sz w:val="22"/>
          <w:szCs w:val="22"/>
        </w:rPr>
      </w:pPr>
      <w:r w:rsidRPr="003C5B70">
        <w:rPr>
          <w:b/>
          <w:sz w:val="22"/>
          <w:szCs w:val="22"/>
        </w:rPr>
        <w:t>People Principles – “How We Treat People”</w:t>
      </w:r>
    </w:p>
    <w:p w14:paraId="5374F5AA" w14:textId="77777777" w:rsidR="00BE4FE1" w:rsidRPr="003C5B70" w:rsidRDefault="00BE4FE1" w:rsidP="00BE4FE1">
      <w:pPr>
        <w:rPr>
          <w:sz w:val="22"/>
          <w:szCs w:val="22"/>
        </w:rPr>
      </w:pPr>
    </w:p>
    <w:p w14:paraId="4901630F" w14:textId="65F668A5" w:rsidR="004435C2" w:rsidRPr="00D77D3A" w:rsidRDefault="00D77D3A" w:rsidP="596285FF">
      <w:pPr>
        <w:ind w:left="-360" w:firstLine="720"/>
        <w:rPr>
          <w:b/>
          <w:bCs/>
          <w:sz w:val="22"/>
          <w:szCs w:val="22"/>
        </w:rPr>
      </w:pPr>
      <w:r w:rsidRPr="596285FF">
        <w:rPr>
          <w:b/>
          <w:bCs/>
          <w:sz w:val="22"/>
          <w:szCs w:val="22"/>
        </w:rPr>
        <w:t>-</w:t>
      </w:r>
      <w:r w:rsidR="004435C2" w:rsidRPr="596285FF">
        <w:rPr>
          <w:b/>
          <w:bCs/>
          <w:sz w:val="22"/>
          <w:szCs w:val="22"/>
        </w:rPr>
        <w:t xml:space="preserve">Employee Development </w:t>
      </w:r>
      <w:r>
        <w:tab/>
      </w:r>
      <w:r>
        <w:tab/>
      </w:r>
      <w:r>
        <w:tab/>
      </w:r>
      <w:r>
        <w:tab/>
      </w:r>
      <w:r w:rsidR="791989AE" w:rsidRPr="596285FF">
        <w:rPr>
          <w:i/>
          <w:iCs/>
          <w:sz w:val="22"/>
          <w:szCs w:val="22"/>
        </w:rPr>
        <w:t>Artiffany Stanley</w:t>
      </w:r>
      <w:r w:rsidR="00DD1897" w:rsidRPr="596285FF">
        <w:rPr>
          <w:i/>
          <w:iCs/>
          <w:sz w:val="22"/>
          <w:szCs w:val="22"/>
        </w:rPr>
        <w:t>, Georgia Municipal Association</w:t>
      </w:r>
    </w:p>
    <w:p w14:paraId="55420A4B" w14:textId="77777777" w:rsidR="004435C2" w:rsidRPr="00D77D3A" w:rsidRDefault="00D77D3A" w:rsidP="00D77D3A">
      <w:pPr>
        <w:ind w:left="-360"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>-</w:t>
      </w:r>
      <w:r w:rsidR="004435C2" w:rsidRPr="00D77D3A">
        <w:rPr>
          <w:b/>
          <w:sz w:val="22"/>
          <w:szCs w:val="22"/>
        </w:rPr>
        <w:t xml:space="preserve">Customer Service </w:t>
      </w:r>
      <w:r w:rsidR="0070746B">
        <w:rPr>
          <w:b/>
          <w:sz w:val="22"/>
          <w:szCs w:val="22"/>
        </w:rPr>
        <w:tab/>
      </w:r>
      <w:r w:rsidR="0070746B">
        <w:rPr>
          <w:b/>
          <w:sz w:val="22"/>
          <w:szCs w:val="22"/>
        </w:rPr>
        <w:tab/>
      </w:r>
      <w:r w:rsidR="0070746B">
        <w:rPr>
          <w:b/>
          <w:sz w:val="22"/>
          <w:szCs w:val="22"/>
        </w:rPr>
        <w:tab/>
      </w:r>
      <w:r w:rsidR="0070746B">
        <w:rPr>
          <w:b/>
          <w:sz w:val="22"/>
          <w:szCs w:val="22"/>
        </w:rPr>
        <w:tab/>
      </w:r>
    </w:p>
    <w:p w14:paraId="6191C2E6" w14:textId="77777777" w:rsidR="004435C2" w:rsidRPr="00D77D3A" w:rsidRDefault="00D77D3A" w:rsidP="00D77D3A">
      <w:pPr>
        <w:ind w:left="-360" w:firstLine="720"/>
        <w:rPr>
          <w:b/>
          <w:sz w:val="22"/>
          <w:szCs w:val="22"/>
        </w:rPr>
      </w:pPr>
      <w:r>
        <w:rPr>
          <w:b/>
          <w:sz w:val="22"/>
          <w:szCs w:val="22"/>
        </w:rPr>
        <w:t>-</w:t>
      </w:r>
      <w:r w:rsidR="004435C2" w:rsidRPr="00D77D3A">
        <w:rPr>
          <w:b/>
          <w:sz w:val="22"/>
          <w:szCs w:val="22"/>
        </w:rPr>
        <w:t xml:space="preserve">Communication </w:t>
      </w:r>
    </w:p>
    <w:p w14:paraId="2FEEE1B9" w14:textId="77777777" w:rsidR="00C122AD" w:rsidRDefault="003C5B70" w:rsidP="00BE4FE1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</w:p>
    <w:p w14:paraId="7A564CD2" w14:textId="77777777" w:rsidR="003C5B70" w:rsidRDefault="003C5B70" w:rsidP="00BE4FE1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6251B2">
        <w:rPr>
          <w:i/>
          <w:sz w:val="22"/>
          <w:szCs w:val="22"/>
        </w:rPr>
        <w:tab/>
      </w:r>
    </w:p>
    <w:p w14:paraId="5BCE1397" w14:textId="7744DC57" w:rsidR="004435C2" w:rsidRPr="003C5B70" w:rsidRDefault="006251B2" w:rsidP="04A277D3">
      <w:pPr>
        <w:rPr>
          <w:i/>
          <w:iCs/>
          <w:sz w:val="22"/>
          <w:szCs w:val="22"/>
        </w:rPr>
      </w:pPr>
      <w:r w:rsidRPr="04A277D3">
        <w:rPr>
          <w:b/>
          <w:bCs/>
          <w:sz w:val="22"/>
          <w:szCs w:val="22"/>
        </w:rPr>
        <w:t>Q&amp;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C5B70" w:rsidRPr="04A277D3">
        <w:rPr>
          <w:i/>
          <w:iCs/>
          <w:sz w:val="22"/>
          <w:szCs w:val="22"/>
        </w:rPr>
        <w:t xml:space="preserve">Panelists: </w:t>
      </w:r>
      <w:r w:rsidR="48E7E42E" w:rsidRPr="04A277D3">
        <w:rPr>
          <w:i/>
          <w:iCs/>
          <w:sz w:val="22"/>
          <w:szCs w:val="22"/>
        </w:rPr>
        <w:t>Artiffany Stanley</w:t>
      </w:r>
      <w:r w:rsidR="003C5B70" w:rsidRPr="04A277D3">
        <w:rPr>
          <w:i/>
          <w:iCs/>
          <w:sz w:val="22"/>
          <w:szCs w:val="22"/>
        </w:rPr>
        <w:t xml:space="preserve">, </w:t>
      </w:r>
      <w:r w:rsidR="00DD70A7" w:rsidRPr="4789D13F">
        <w:rPr>
          <w:i/>
          <w:iCs/>
          <w:sz w:val="22"/>
          <w:szCs w:val="22"/>
        </w:rPr>
        <w:t>Judy McCorkle, &amp;</w:t>
      </w:r>
      <w:r w:rsidR="00DD70A7" w:rsidRPr="04A277D3">
        <w:rPr>
          <w:i/>
          <w:iCs/>
          <w:sz w:val="22"/>
          <w:szCs w:val="22"/>
        </w:rPr>
        <w:t xml:space="preserve"> Stan Brown</w:t>
      </w:r>
    </w:p>
    <w:p w14:paraId="0BD27913" w14:textId="77777777" w:rsidR="004435C2" w:rsidRDefault="0070746B" w:rsidP="00553B85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33C2B985" w14:textId="18D62527" w:rsidR="0071284F" w:rsidRDefault="0071284F" w:rsidP="00D77D3A">
      <w:pPr>
        <w:rPr>
          <w:b/>
          <w:sz w:val="22"/>
          <w:szCs w:val="22"/>
        </w:rPr>
      </w:pPr>
    </w:p>
    <w:p w14:paraId="3FAB2A25" w14:textId="77777777" w:rsidR="00D77D3A" w:rsidRDefault="00D77D3A" w:rsidP="00D77D3A">
      <w:pPr>
        <w:rPr>
          <w:b/>
          <w:sz w:val="22"/>
          <w:szCs w:val="22"/>
        </w:rPr>
      </w:pPr>
    </w:p>
    <w:p w14:paraId="247CA99B" w14:textId="77777777" w:rsidR="00D77D3A" w:rsidRPr="00553B85" w:rsidRDefault="00D77D3A" w:rsidP="00D77D3A">
      <w:pPr>
        <w:rPr>
          <w:rFonts w:asciiTheme="minorHAnsi" w:hAnsiTheme="minorHAnsi"/>
        </w:rPr>
      </w:pPr>
      <w:r>
        <w:rPr>
          <w:b/>
          <w:sz w:val="22"/>
          <w:szCs w:val="22"/>
        </w:rPr>
        <w:t>Adjourn</w:t>
      </w:r>
    </w:p>
    <w:sectPr w:rsidR="00D77D3A" w:rsidRPr="00553B85" w:rsidSect="00906E98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E0236"/>
    <w:multiLevelType w:val="hybridMultilevel"/>
    <w:tmpl w:val="FEB649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914E32"/>
    <w:multiLevelType w:val="hybridMultilevel"/>
    <w:tmpl w:val="44281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75A05"/>
    <w:multiLevelType w:val="hybridMultilevel"/>
    <w:tmpl w:val="8F4869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614EE"/>
    <w:multiLevelType w:val="hybridMultilevel"/>
    <w:tmpl w:val="21480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C2063"/>
    <w:multiLevelType w:val="hybridMultilevel"/>
    <w:tmpl w:val="75E40890"/>
    <w:lvl w:ilvl="0" w:tplc="E50A7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14B1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EA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BA37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DEC2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3466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FCE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D05A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BA31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90D17"/>
    <w:multiLevelType w:val="hybridMultilevel"/>
    <w:tmpl w:val="AA143A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F34A4"/>
    <w:multiLevelType w:val="hybridMultilevel"/>
    <w:tmpl w:val="8AFEB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CC2CE8"/>
    <w:multiLevelType w:val="hybridMultilevel"/>
    <w:tmpl w:val="F6387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AF6BDC"/>
    <w:multiLevelType w:val="hybridMultilevel"/>
    <w:tmpl w:val="6F28F30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87466C9"/>
    <w:multiLevelType w:val="hybridMultilevel"/>
    <w:tmpl w:val="08F87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FA702D"/>
    <w:multiLevelType w:val="hybridMultilevel"/>
    <w:tmpl w:val="6E18E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7E25A7"/>
    <w:multiLevelType w:val="hybridMultilevel"/>
    <w:tmpl w:val="63761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AE1807"/>
    <w:multiLevelType w:val="hybridMultilevel"/>
    <w:tmpl w:val="FD98745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053A60"/>
    <w:multiLevelType w:val="hybridMultilevel"/>
    <w:tmpl w:val="5CD4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2B7EBE"/>
    <w:multiLevelType w:val="hybridMultilevel"/>
    <w:tmpl w:val="21808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06426916">
    <w:abstractNumId w:val="4"/>
  </w:num>
  <w:num w:numId="2" w16cid:durableId="1518496215">
    <w:abstractNumId w:val="9"/>
  </w:num>
  <w:num w:numId="3" w16cid:durableId="1345664194">
    <w:abstractNumId w:val="7"/>
  </w:num>
  <w:num w:numId="4" w16cid:durableId="1832401755">
    <w:abstractNumId w:val="3"/>
  </w:num>
  <w:num w:numId="5" w16cid:durableId="1956979686">
    <w:abstractNumId w:val="13"/>
  </w:num>
  <w:num w:numId="6" w16cid:durableId="1207447297">
    <w:abstractNumId w:val="6"/>
  </w:num>
  <w:num w:numId="7" w16cid:durableId="540897351">
    <w:abstractNumId w:val="10"/>
  </w:num>
  <w:num w:numId="8" w16cid:durableId="58867298">
    <w:abstractNumId w:val="0"/>
  </w:num>
  <w:num w:numId="9" w16cid:durableId="1125999362">
    <w:abstractNumId w:val="12"/>
  </w:num>
  <w:num w:numId="10" w16cid:durableId="1626235402">
    <w:abstractNumId w:val="11"/>
  </w:num>
  <w:num w:numId="11" w16cid:durableId="923034794">
    <w:abstractNumId w:val="14"/>
  </w:num>
  <w:num w:numId="12" w16cid:durableId="618337329">
    <w:abstractNumId w:val="8"/>
  </w:num>
  <w:num w:numId="13" w16cid:durableId="2049524642">
    <w:abstractNumId w:val="1"/>
  </w:num>
  <w:num w:numId="14" w16cid:durableId="200942852">
    <w:abstractNumId w:val="2"/>
  </w:num>
  <w:num w:numId="15" w16cid:durableId="5687280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7ewMDCyNDUzMDZV0lEKTi0uzszPAykwrAUAXGAylCwAAAA="/>
  </w:docVars>
  <w:rsids>
    <w:rsidRoot w:val="00D601CF"/>
    <w:rsid w:val="000137A4"/>
    <w:rsid w:val="00027A8D"/>
    <w:rsid w:val="000754C2"/>
    <w:rsid w:val="000F15A3"/>
    <w:rsid w:val="00105269"/>
    <w:rsid w:val="00191615"/>
    <w:rsid w:val="0019632E"/>
    <w:rsid w:val="00196739"/>
    <w:rsid w:val="001A1244"/>
    <w:rsid w:val="001A4CF0"/>
    <w:rsid w:val="001A5EBC"/>
    <w:rsid w:val="002444AE"/>
    <w:rsid w:val="0025059C"/>
    <w:rsid w:val="002809BF"/>
    <w:rsid w:val="00287EF4"/>
    <w:rsid w:val="002E0365"/>
    <w:rsid w:val="002F2412"/>
    <w:rsid w:val="002F58FB"/>
    <w:rsid w:val="0031105B"/>
    <w:rsid w:val="00316654"/>
    <w:rsid w:val="00326F53"/>
    <w:rsid w:val="00341400"/>
    <w:rsid w:val="003454D8"/>
    <w:rsid w:val="003547E9"/>
    <w:rsid w:val="003C5B70"/>
    <w:rsid w:val="00424F63"/>
    <w:rsid w:val="00426D6A"/>
    <w:rsid w:val="004435C2"/>
    <w:rsid w:val="0047697A"/>
    <w:rsid w:val="004F5D3D"/>
    <w:rsid w:val="00522BBF"/>
    <w:rsid w:val="00524331"/>
    <w:rsid w:val="005423CC"/>
    <w:rsid w:val="00553B85"/>
    <w:rsid w:val="005665BA"/>
    <w:rsid w:val="00573D68"/>
    <w:rsid w:val="005A1B0A"/>
    <w:rsid w:val="00610FB6"/>
    <w:rsid w:val="006251B2"/>
    <w:rsid w:val="006963E7"/>
    <w:rsid w:val="006D27F4"/>
    <w:rsid w:val="0070746B"/>
    <w:rsid w:val="0071284F"/>
    <w:rsid w:val="00745C83"/>
    <w:rsid w:val="007466E3"/>
    <w:rsid w:val="00754343"/>
    <w:rsid w:val="00754576"/>
    <w:rsid w:val="0077016C"/>
    <w:rsid w:val="007C1E25"/>
    <w:rsid w:val="007C7259"/>
    <w:rsid w:val="007D0466"/>
    <w:rsid w:val="00835013"/>
    <w:rsid w:val="00884286"/>
    <w:rsid w:val="00893C18"/>
    <w:rsid w:val="008A10D8"/>
    <w:rsid w:val="00906E98"/>
    <w:rsid w:val="00921CF4"/>
    <w:rsid w:val="00947798"/>
    <w:rsid w:val="0097536E"/>
    <w:rsid w:val="00980E7C"/>
    <w:rsid w:val="009A44A9"/>
    <w:rsid w:val="009D0EEA"/>
    <w:rsid w:val="00A042D3"/>
    <w:rsid w:val="00A12F76"/>
    <w:rsid w:val="00BE4FE1"/>
    <w:rsid w:val="00BE7713"/>
    <w:rsid w:val="00BF0D78"/>
    <w:rsid w:val="00C0144A"/>
    <w:rsid w:val="00C122AD"/>
    <w:rsid w:val="00C12BA9"/>
    <w:rsid w:val="00D079A1"/>
    <w:rsid w:val="00D34B2C"/>
    <w:rsid w:val="00D37DE8"/>
    <w:rsid w:val="00D525D5"/>
    <w:rsid w:val="00D601CF"/>
    <w:rsid w:val="00D77D3A"/>
    <w:rsid w:val="00DC46FA"/>
    <w:rsid w:val="00DD1897"/>
    <w:rsid w:val="00DD70A7"/>
    <w:rsid w:val="00E01674"/>
    <w:rsid w:val="00E34A84"/>
    <w:rsid w:val="00E51F2B"/>
    <w:rsid w:val="00EA41EA"/>
    <w:rsid w:val="00EC7063"/>
    <w:rsid w:val="00F13253"/>
    <w:rsid w:val="00F63116"/>
    <w:rsid w:val="00F75ED6"/>
    <w:rsid w:val="00FF0E43"/>
    <w:rsid w:val="04A277D3"/>
    <w:rsid w:val="0E3031BC"/>
    <w:rsid w:val="256951DD"/>
    <w:rsid w:val="2EF70BC6"/>
    <w:rsid w:val="4789D13F"/>
    <w:rsid w:val="48E7E42E"/>
    <w:rsid w:val="50BF273F"/>
    <w:rsid w:val="596285FF"/>
    <w:rsid w:val="7440131B"/>
    <w:rsid w:val="79198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D52311"/>
  <w15:docId w15:val="{DD4E941B-490D-4C94-A8F4-5B148C02C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09BF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26F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6F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A44A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34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1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1162cf-2ace-4f96-acac-52fd3e469a23">
      <Terms xmlns="http://schemas.microsoft.com/office/infopath/2007/PartnerControls"/>
    </lcf76f155ced4ddcb4097134ff3c332f>
    <TaxCatchAll xmlns="51b3ec98-622e-4769-a10e-e1297a5cbf6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52A85BBF30A6468C0C4D14393425EB" ma:contentTypeVersion="14" ma:contentTypeDescription="Create a new document." ma:contentTypeScope="" ma:versionID="7bf60cbabd0950a526e398c87d4f52af">
  <xsd:schema xmlns:xsd="http://www.w3.org/2001/XMLSchema" xmlns:xs="http://www.w3.org/2001/XMLSchema" xmlns:p="http://schemas.microsoft.com/office/2006/metadata/properties" xmlns:ns2="4f1162cf-2ace-4f96-acac-52fd3e469a23" xmlns:ns3="51b3ec98-622e-4769-a10e-e1297a5cbf61" targetNamespace="http://schemas.microsoft.com/office/2006/metadata/properties" ma:root="true" ma:fieldsID="279263f28187abdd92ad0812e55d1d92" ns2:_="" ns3:_="">
    <xsd:import namespace="4f1162cf-2ace-4f96-acac-52fd3e469a23"/>
    <xsd:import namespace="51b3ec98-622e-4769-a10e-e1297a5cbf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162cf-2ace-4f96-acac-52fd3e469a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7f6f538-8d5b-4c88-92fd-172430711e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3ec98-622e-4769-a10e-e1297a5cbf6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2c6d6c7-f34e-4fd3-a0d6-870679803397}" ma:internalName="TaxCatchAll" ma:showField="CatchAllData" ma:web="51b3ec98-622e-4769-a10e-e1297a5cbf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DD9368-B47F-4EE9-853E-DE62A953E578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4f1162cf-2ace-4f96-acac-52fd3e469a23"/>
    <ds:schemaRef ds:uri="http://schemas.microsoft.com/office/2006/metadata/properties"/>
    <ds:schemaRef ds:uri="http://schemas.microsoft.com/office/infopath/2007/PartnerControls"/>
    <ds:schemaRef ds:uri="51b3ec98-622e-4769-a10e-e1297a5cbf61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DB8B21D-A452-45D9-A388-0CF260090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1162cf-2ace-4f96-acac-52fd3e469a23"/>
    <ds:schemaRef ds:uri="51b3ec98-622e-4769-a10e-e1297a5cb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1C4E93-ED5E-4CA6-814B-6CC9E66737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D4DB93-5DAB-4ABA-879F-5B41F1034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724</Characters>
  <Application>Microsoft Office Word</Application>
  <DocSecurity>4</DocSecurity>
  <Lines>6</Lines>
  <Paragraphs>1</Paragraphs>
  <ScaleCrop>false</ScaleCrop>
  <Company>Hewlett-Packard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Dickerson</dc:creator>
  <cp:keywords/>
  <cp:lastModifiedBy>Aileen Harris</cp:lastModifiedBy>
  <cp:revision>2</cp:revision>
  <cp:lastPrinted>2015-06-03T14:30:00Z</cp:lastPrinted>
  <dcterms:created xsi:type="dcterms:W3CDTF">2022-05-24T17:46:00Z</dcterms:created>
  <dcterms:modified xsi:type="dcterms:W3CDTF">2022-05-24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52A85BBF30A6468C0C4D14393425EB</vt:lpwstr>
  </property>
  <property fmtid="{D5CDD505-2E9C-101B-9397-08002B2CF9AE}" pid="3" name="MediaServiceImageTags">
    <vt:lpwstr/>
  </property>
</Properties>
</file>